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AB3DF2" w14:textId="0689E778" w:rsidR="00D76F35" w:rsidRDefault="00D76F35">
      <w:pPr>
        <w:rPr>
          <w:rFonts w:ascii="Times New Roman" w:hAnsi="Times New Roman" w:cs="Times New Roman"/>
          <w:b/>
          <w:bCs/>
          <w:lang w:bidi="ar-SA"/>
        </w:rPr>
      </w:pPr>
    </w:p>
    <w:p w14:paraId="51E6F2A0" w14:textId="4CBBA4D3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lang w:bidi="ar-SA"/>
        </w:rPr>
      </w:pPr>
      <w:r w:rsidRPr="00F36815">
        <w:rPr>
          <w:rFonts w:ascii="Times New Roman" w:hAnsi="Times New Roman" w:cs="Times New Roman"/>
          <w:b/>
          <w:bCs/>
          <w:lang w:bidi="ar-SA"/>
        </w:rPr>
        <w:t xml:space="preserve">ANEXO </w:t>
      </w:r>
      <w:r w:rsidR="00177D81">
        <w:rPr>
          <w:rFonts w:ascii="Times New Roman" w:hAnsi="Times New Roman" w:cs="Times New Roman"/>
          <w:b/>
          <w:bCs/>
          <w:lang w:bidi="ar-SA"/>
        </w:rPr>
        <w:t>3</w:t>
      </w:r>
    </w:p>
    <w:p w14:paraId="7BAC9244" w14:textId="77777777" w:rsidR="00D76F35" w:rsidRDefault="00D76F35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lang w:bidi="ar-SA"/>
        </w:rPr>
      </w:pPr>
    </w:p>
    <w:p w14:paraId="23F6B726" w14:textId="42741DEB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lang w:bidi="ar-SA"/>
        </w:rPr>
      </w:pPr>
      <w:r w:rsidRPr="00F36815">
        <w:rPr>
          <w:rFonts w:ascii="Times New Roman" w:hAnsi="Times New Roman" w:cs="Times New Roman"/>
          <w:lang w:bidi="ar-SA"/>
        </w:rPr>
        <w:t>CARTA DE INTERESSE EM CURSAR O MESTRADO NO PPGMVCI</w:t>
      </w:r>
    </w:p>
    <w:p w14:paraId="4ADCEA2C" w14:textId="77777777" w:rsidR="00A841ED" w:rsidRPr="00F36815" w:rsidRDefault="00A841ED" w:rsidP="00F36815">
      <w:pPr>
        <w:spacing w:line="276" w:lineRule="auto"/>
        <w:jc w:val="center"/>
        <w:rPr>
          <w:rFonts w:ascii="Times New Roman" w:hAnsi="Times New Roman" w:cs="Times New Roman"/>
          <w:lang w:bidi="ar-SA"/>
        </w:rPr>
      </w:pPr>
    </w:p>
    <w:p w14:paraId="18106AC3" w14:textId="77777777" w:rsidR="00A841ED" w:rsidRPr="00F36815" w:rsidRDefault="00A841ED" w:rsidP="00F36815">
      <w:pPr>
        <w:spacing w:line="276" w:lineRule="auto"/>
        <w:jc w:val="center"/>
        <w:rPr>
          <w:rFonts w:ascii="Times New Roman" w:hAnsi="Times New Roman" w:cs="Times New Roman"/>
          <w:b/>
          <w:bCs/>
        </w:rPr>
      </w:pPr>
      <w:r w:rsidRPr="00F36815">
        <w:rPr>
          <w:rFonts w:ascii="Times New Roman" w:hAnsi="Times New Roman" w:cs="Times New Roman"/>
          <w:lang w:bidi="ar-SA"/>
        </w:rPr>
        <w:t>Nome do(a) candidato(a): _________________________________________________________</w:t>
      </w:r>
    </w:p>
    <w:p w14:paraId="48DC66F9" w14:textId="77777777" w:rsidR="00A841ED" w:rsidRPr="00F36815" w:rsidRDefault="00A841ED" w:rsidP="00F36815">
      <w:pPr>
        <w:spacing w:line="276" w:lineRule="auto"/>
        <w:jc w:val="center"/>
        <w:rPr>
          <w:rFonts w:ascii="Times New Roman" w:hAnsi="Times New Roman" w:cs="Times New Roman"/>
          <w:b/>
          <w:bCs/>
        </w:rPr>
      </w:pPr>
    </w:p>
    <w:p w14:paraId="4A6737C5" w14:textId="77777777" w:rsidR="00A841ED" w:rsidRPr="00F36815" w:rsidRDefault="00A841ED" w:rsidP="00F36815">
      <w:pPr>
        <w:spacing w:line="276" w:lineRule="auto"/>
        <w:jc w:val="center"/>
        <w:rPr>
          <w:rFonts w:ascii="Times New Roman" w:hAnsi="Times New Roman" w:cs="Times New Roman"/>
          <w:b/>
          <w:bCs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628"/>
      </w:tblGrid>
      <w:tr w:rsidR="00A841ED" w:rsidRPr="00F36815" w14:paraId="6E36F74F" w14:textId="77777777" w:rsidTr="002507A7">
        <w:tc>
          <w:tcPr>
            <w:tcW w:w="9628" w:type="dxa"/>
          </w:tcPr>
          <w:p w14:paraId="74D36E2F" w14:textId="77777777" w:rsidR="00A841ED" w:rsidRPr="00F36815" w:rsidRDefault="00A841ED" w:rsidP="00F36815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>1- Motivações para seu ingresso no Programa de Pós-Graduação em Medicina Veterinária Convencional e Integrativa (PPGMVCI) da UFSC:</w:t>
            </w:r>
          </w:p>
        </w:tc>
      </w:tr>
      <w:tr w:rsidR="00A841ED" w:rsidRPr="00F36815" w14:paraId="715C918D" w14:textId="77777777" w:rsidTr="002507A7">
        <w:tc>
          <w:tcPr>
            <w:tcW w:w="9628" w:type="dxa"/>
          </w:tcPr>
          <w:p w14:paraId="4DBA83D1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075FB4FB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7DAEC2AB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346F10E2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23E78432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03C740B1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0E098791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1EA2812C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5B423100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155EB9CC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6E0A970E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554DDE4A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27559A8C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1A16A249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0748AF8F" w14:textId="77777777" w:rsidR="00A841ED" w:rsidRPr="00F36815" w:rsidRDefault="00A841ED" w:rsidP="00F36815">
      <w:pPr>
        <w:spacing w:line="276" w:lineRule="auto"/>
        <w:jc w:val="center"/>
        <w:rPr>
          <w:rFonts w:ascii="Times New Roman" w:hAnsi="Times New Roman" w:cs="Times New Roman"/>
          <w:b/>
          <w:bCs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628"/>
      </w:tblGrid>
      <w:tr w:rsidR="00A841ED" w:rsidRPr="00F36815" w14:paraId="79688E5F" w14:textId="77777777" w:rsidTr="002507A7">
        <w:tc>
          <w:tcPr>
            <w:tcW w:w="9628" w:type="dxa"/>
          </w:tcPr>
          <w:p w14:paraId="0A83B2A1" w14:textId="77777777" w:rsidR="00A841ED" w:rsidRPr="00F36815" w:rsidRDefault="00A841ED" w:rsidP="00F36815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>2- Justificativa pela escolha do projeto de interesse e da segunda opção (se for o caso):</w:t>
            </w:r>
          </w:p>
        </w:tc>
      </w:tr>
      <w:tr w:rsidR="00A841ED" w:rsidRPr="00F36815" w14:paraId="1975A19B" w14:textId="77777777" w:rsidTr="002507A7">
        <w:tc>
          <w:tcPr>
            <w:tcW w:w="9628" w:type="dxa"/>
          </w:tcPr>
          <w:p w14:paraId="3B2AC215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243D8282" w14:textId="26742900" w:rsidR="00A841ED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5155A6DC" w14:textId="5DEF3929" w:rsidR="00D76F35" w:rsidRDefault="00D76F35" w:rsidP="00F3681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3D70C1AC" w14:textId="29C2ACEA" w:rsidR="00D76F35" w:rsidRDefault="00D76F35" w:rsidP="00F3681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2C706726" w14:textId="6F31E3FC" w:rsidR="00D76F35" w:rsidRDefault="00D76F35" w:rsidP="00F3681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680429D0" w14:textId="02C506BA" w:rsidR="00D76F35" w:rsidRDefault="00D76F35" w:rsidP="00F3681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5B9FD234" w14:textId="1D4FFD6C" w:rsidR="00D76F35" w:rsidRDefault="00D76F35" w:rsidP="00F3681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66C472D1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5C1FC877" w14:textId="18AF58E7" w:rsidR="00A841ED" w:rsidRDefault="00A841ED" w:rsidP="00F36815">
      <w:pPr>
        <w:spacing w:line="276" w:lineRule="auto"/>
        <w:jc w:val="center"/>
        <w:rPr>
          <w:rFonts w:ascii="Times New Roman" w:hAnsi="Times New Roman" w:cs="Times New Roman"/>
          <w:b/>
          <w:bCs/>
        </w:rPr>
      </w:pPr>
    </w:p>
    <w:p w14:paraId="19F264AC" w14:textId="030CCA4B" w:rsidR="009B008D" w:rsidRDefault="009B008D" w:rsidP="00F36815">
      <w:pPr>
        <w:spacing w:line="276" w:lineRule="auto"/>
        <w:jc w:val="center"/>
        <w:rPr>
          <w:rFonts w:ascii="Times New Roman" w:hAnsi="Times New Roman" w:cs="Times New Roman"/>
          <w:b/>
          <w:bCs/>
        </w:rPr>
      </w:pPr>
    </w:p>
    <w:p w14:paraId="1CB94E61" w14:textId="77777777" w:rsidR="009B008D" w:rsidRPr="00F36815" w:rsidRDefault="009B008D" w:rsidP="00F36815">
      <w:pPr>
        <w:spacing w:line="276" w:lineRule="auto"/>
        <w:jc w:val="center"/>
        <w:rPr>
          <w:rFonts w:ascii="Times New Roman" w:hAnsi="Times New Roman" w:cs="Times New Roman"/>
          <w:b/>
          <w:bCs/>
        </w:rPr>
      </w:pPr>
    </w:p>
    <w:p w14:paraId="4A5A5C04" w14:textId="4BA77F9F" w:rsidR="00A841ED" w:rsidRPr="00F36815" w:rsidRDefault="00A841ED" w:rsidP="00F36815">
      <w:pPr>
        <w:spacing w:line="276" w:lineRule="auto"/>
        <w:jc w:val="center"/>
        <w:rPr>
          <w:rFonts w:ascii="Times New Roman" w:hAnsi="Times New Roman" w:cs="Times New Roman"/>
          <w:b/>
          <w:bCs/>
        </w:rPr>
      </w:pPr>
      <w:r w:rsidRPr="00F36815">
        <w:rPr>
          <w:rFonts w:ascii="Times New Roman" w:hAnsi="Times New Roman" w:cs="Times New Roman"/>
          <w:lang w:bidi="ar-SA"/>
        </w:rPr>
        <w:t>Local e data: ___________________________________Assinatura: _____________________</w:t>
      </w:r>
    </w:p>
    <w:p w14:paraId="0788D6AE" w14:textId="77777777" w:rsidR="00A841ED" w:rsidRPr="00F36815" w:rsidRDefault="00A841ED" w:rsidP="00F36815">
      <w:pPr>
        <w:spacing w:line="276" w:lineRule="auto"/>
        <w:jc w:val="center"/>
        <w:rPr>
          <w:rFonts w:ascii="Times New Roman" w:hAnsi="Times New Roman" w:cs="Times New Roman"/>
          <w:b/>
          <w:bCs/>
        </w:rPr>
      </w:pPr>
    </w:p>
    <w:p w14:paraId="27A080CB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bCs/>
          <w:lang w:bidi="ar-SA"/>
        </w:rPr>
      </w:pPr>
    </w:p>
    <w:p w14:paraId="3D71E42C" w14:textId="5CAE2587" w:rsidR="00710AA3" w:rsidRPr="00F36815" w:rsidRDefault="00710AA3" w:rsidP="005B165D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710AA3" w:rsidRPr="00F36815">
      <w:headerReference w:type="default" r:id="rId8"/>
      <w:footerReference w:type="default" r:id="rId9"/>
      <w:pgSz w:w="11906" w:h="16838"/>
      <w:pgMar w:top="1134" w:right="1134" w:bottom="1134" w:left="1134" w:header="0" w:footer="0" w:gutter="0"/>
      <w:cols w:space="720"/>
      <w:formProt w:val="0"/>
      <w:docGrid w:linePitch="600" w:charSpace="3276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02DC72" w14:textId="77777777" w:rsidR="00952867" w:rsidRDefault="00952867" w:rsidP="00BC2DB0">
      <w:r>
        <w:separator/>
      </w:r>
    </w:p>
  </w:endnote>
  <w:endnote w:type="continuationSeparator" w:id="0">
    <w:p w14:paraId="2EE7351B" w14:textId="77777777" w:rsidR="00952867" w:rsidRDefault="00952867" w:rsidP="00BC2D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Lohit Devanagari">
    <w:altName w:val="Cambria"/>
    <w:panose1 w:val="00000000000000000000"/>
    <w:charset w:val="00"/>
    <w:family w:val="roman"/>
    <w:notTrueType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6E5B51" w14:textId="77777777" w:rsidR="002507A7" w:rsidRDefault="002507A7" w:rsidP="00990DC8">
    <w:pPr>
      <w:pStyle w:val="Cabealho"/>
      <w:jc w:val="center"/>
      <w:rPr>
        <w:rFonts w:ascii="Times New Roman" w:hAnsi="Times New Roman"/>
        <w:sz w:val="18"/>
        <w:szCs w:val="18"/>
      </w:rPr>
    </w:pPr>
    <w:r w:rsidRPr="00990DC8">
      <w:rPr>
        <w:rFonts w:ascii="Times New Roman" w:hAnsi="Times New Roman"/>
        <w:sz w:val="18"/>
        <w:szCs w:val="18"/>
      </w:rPr>
      <w:t xml:space="preserve">Rod. Ulysses </w:t>
    </w:r>
    <w:proofErr w:type="spellStart"/>
    <w:r w:rsidRPr="00990DC8">
      <w:rPr>
        <w:rFonts w:ascii="Times New Roman" w:hAnsi="Times New Roman"/>
        <w:sz w:val="18"/>
        <w:szCs w:val="18"/>
      </w:rPr>
      <w:t>Gaboardi</w:t>
    </w:r>
    <w:proofErr w:type="spellEnd"/>
    <w:r w:rsidRPr="00990DC8">
      <w:rPr>
        <w:rFonts w:ascii="Times New Roman" w:hAnsi="Times New Roman"/>
        <w:sz w:val="18"/>
        <w:szCs w:val="18"/>
      </w:rPr>
      <w:t>, Km 3</w:t>
    </w:r>
    <w:r>
      <w:rPr>
        <w:rFonts w:ascii="Times New Roman" w:hAnsi="Times New Roman"/>
        <w:sz w:val="18"/>
        <w:szCs w:val="18"/>
      </w:rPr>
      <w:t xml:space="preserve"> - </w:t>
    </w:r>
    <w:r w:rsidRPr="00990DC8">
      <w:rPr>
        <w:rFonts w:ascii="Times New Roman" w:hAnsi="Times New Roman"/>
        <w:sz w:val="18"/>
        <w:szCs w:val="18"/>
      </w:rPr>
      <w:t>Caixa Postal 101</w:t>
    </w:r>
    <w:r>
      <w:rPr>
        <w:rFonts w:ascii="Times New Roman" w:hAnsi="Times New Roman"/>
        <w:sz w:val="18"/>
        <w:szCs w:val="18"/>
      </w:rPr>
      <w:t xml:space="preserve"> - </w:t>
    </w:r>
    <w:r w:rsidRPr="00990DC8">
      <w:rPr>
        <w:rFonts w:ascii="Times New Roman" w:hAnsi="Times New Roman"/>
        <w:sz w:val="18"/>
        <w:szCs w:val="18"/>
      </w:rPr>
      <w:t>Curitibanos – Santa Catarina</w:t>
    </w:r>
    <w:r>
      <w:rPr>
        <w:rFonts w:ascii="Times New Roman" w:hAnsi="Times New Roman"/>
        <w:sz w:val="18"/>
        <w:szCs w:val="18"/>
      </w:rPr>
      <w:t xml:space="preserve"> - </w:t>
    </w:r>
    <w:r w:rsidRPr="00990DC8">
      <w:rPr>
        <w:rFonts w:ascii="Times New Roman" w:hAnsi="Times New Roman"/>
        <w:sz w:val="18"/>
        <w:szCs w:val="18"/>
      </w:rPr>
      <w:t>CEP: 89.520-000</w:t>
    </w:r>
  </w:p>
  <w:p w14:paraId="177F08EA" w14:textId="24B2E554" w:rsidR="002507A7" w:rsidRPr="00152BBE" w:rsidRDefault="002507A7" w:rsidP="00990DC8">
    <w:pPr>
      <w:pStyle w:val="Cabealho"/>
      <w:jc w:val="center"/>
      <w:rPr>
        <w:rFonts w:ascii="Times New Roman" w:hAnsi="Times New Roman"/>
        <w:sz w:val="18"/>
        <w:szCs w:val="18"/>
      </w:rPr>
    </w:pPr>
    <w:r w:rsidRPr="00152BBE">
      <w:rPr>
        <w:rFonts w:ascii="Times New Roman" w:hAnsi="Times New Roman" w:cs="Times New Roman"/>
        <w:sz w:val="18"/>
        <w:szCs w:val="18"/>
      </w:rPr>
      <w:t>https://ppgmvci.ufsc.br/ Tel.: (48) 3721-</w:t>
    </w:r>
    <w:r>
      <w:rPr>
        <w:rFonts w:ascii="Times New Roman" w:hAnsi="Times New Roman" w:cs="Times New Roman"/>
        <w:sz w:val="18"/>
        <w:szCs w:val="18"/>
      </w:rPr>
      <w:t>7186</w:t>
    </w:r>
    <w:r w:rsidRPr="00152BBE">
      <w:rPr>
        <w:rFonts w:ascii="Times New Roman" w:hAnsi="Times New Roman" w:cs="Times New Roman"/>
        <w:sz w:val="18"/>
        <w:szCs w:val="18"/>
      </w:rPr>
      <w:t xml:space="preserve"> E</w:t>
    </w:r>
    <w:r w:rsidRPr="00152BBE">
      <w:rPr>
        <w:rFonts w:ascii="Times New Roman" w:hAnsi="Times New Roman" w:cs="Times New Roman"/>
        <w:b/>
        <w:bCs/>
        <w:sz w:val="18"/>
        <w:szCs w:val="18"/>
      </w:rPr>
      <w:t>-</w:t>
    </w:r>
    <w:r w:rsidRPr="00152BBE">
      <w:rPr>
        <w:rFonts w:ascii="Times New Roman" w:hAnsi="Times New Roman" w:cs="Times New Roman"/>
        <w:sz w:val="18"/>
        <w:szCs w:val="18"/>
      </w:rPr>
      <w:t xml:space="preserve">mail: </w:t>
    </w:r>
    <w:r w:rsidRPr="00990DC8">
      <w:rPr>
        <w:rFonts w:ascii="Times New Roman" w:hAnsi="Times New Roman" w:cs="Times New Roman"/>
        <w:sz w:val="18"/>
        <w:szCs w:val="18"/>
      </w:rPr>
      <w:t>sipg.ppgmvci@contato.ufsc.br</w:t>
    </w:r>
  </w:p>
  <w:p w14:paraId="51EE85CC" w14:textId="79DC7799" w:rsidR="002507A7" w:rsidRDefault="002507A7">
    <w:pPr>
      <w:pStyle w:val="Rodap"/>
    </w:pPr>
  </w:p>
  <w:p w14:paraId="21A11BCE" w14:textId="77777777" w:rsidR="002507A7" w:rsidRDefault="002507A7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013927" w14:textId="77777777" w:rsidR="00952867" w:rsidRDefault="00952867" w:rsidP="00BC2DB0">
      <w:r>
        <w:separator/>
      </w:r>
    </w:p>
  </w:footnote>
  <w:footnote w:type="continuationSeparator" w:id="0">
    <w:p w14:paraId="30F51664" w14:textId="77777777" w:rsidR="00952867" w:rsidRDefault="00952867" w:rsidP="00BC2DB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FE09C2" w14:textId="77777777" w:rsidR="002507A7" w:rsidRDefault="002507A7" w:rsidP="00F20017">
    <w:pPr>
      <w:pStyle w:val="Cabealho"/>
      <w:jc w:val="center"/>
    </w:pPr>
  </w:p>
  <w:p w14:paraId="4C337027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eastAsia="Times New Roman" w:hAnsi="Arial" w:cs="Arial"/>
        <w:noProof/>
        <w:sz w:val="20"/>
        <w:szCs w:val="20"/>
        <w:lang w:eastAsia="pt-BR" w:bidi="ar-SA"/>
      </w:rPr>
      <w:drawing>
        <wp:inline distT="0" distB="0" distL="0" distR="0" wp14:anchorId="40016DCE" wp14:editId="11DE4D68">
          <wp:extent cx="590550" cy="590550"/>
          <wp:effectExtent l="0" t="0" r="0" b="0"/>
          <wp:docPr id="2" name="Imagem 2" descr="brasao-p-b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22" descr="brasao-p-b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55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C626287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hAnsi="Arial" w:cs="Arial"/>
        <w:sz w:val="20"/>
        <w:szCs w:val="20"/>
      </w:rPr>
      <w:t>MINISTÉRIO DA EDUCAÇÃO</w:t>
    </w:r>
  </w:p>
  <w:p w14:paraId="156AD77F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hAnsi="Arial" w:cs="Arial"/>
        <w:sz w:val="20"/>
        <w:szCs w:val="20"/>
      </w:rPr>
      <w:t>UNIVERSIDADE FEDERAL DE SANTA CATARINA</w:t>
    </w:r>
  </w:p>
  <w:p w14:paraId="3ED9DFC1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hAnsi="Arial" w:cs="Arial"/>
        <w:sz w:val="20"/>
        <w:szCs w:val="20"/>
      </w:rPr>
      <w:t>CENTRO DE CIÊNCIAS RURAIS</w:t>
    </w:r>
  </w:p>
  <w:p w14:paraId="4769C6EE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hAnsi="Arial" w:cs="Arial"/>
        <w:sz w:val="20"/>
        <w:szCs w:val="20"/>
      </w:rPr>
      <w:t>PROGRAMA DE PÓS-GRADUAÇÃO EM MEDICINA VETERINÁRIA CONVENCIONAL E INTEGRATIVA - PPGMVCI</w:t>
    </w:r>
  </w:p>
  <w:p w14:paraId="33816A2A" w14:textId="1CBF06E6" w:rsidR="002507A7" w:rsidRPr="00E8770E" w:rsidRDefault="002507A7" w:rsidP="00E8770E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553B6"/>
    <w:multiLevelType w:val="multilevel"/>
    <w:tmpl w:val="8A2C5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723752"/>
    <w:multiLevelType w:val="hybridMultilevel"/>
    <w:tmpl w:val="3FFE492A"/>
    <w:lvl w:ilvl="0" w:tplc="4A1A41B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96CA60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9EAC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2897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BAA1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5463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7469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A059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F6F3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085226"/>
    <w:multiLevelType w:val="hybridMultilevel"/>
    <w:tmpl w:val="F530CD7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7C4FA1"/>
    <w:multiLevelType w:val="hybridMultilevel"/>
    <w:tmpl w:val="1D1AB862"/>
    <w:lvl w:ilvl="0" w:tplc="103C438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1CD8D1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D61B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A890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643B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3AD9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3014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6032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56DC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0F51D8"/>
    <w:multiLevelType w:val="hybridMultilevel"/>
    <w:tmpl w:val="D97AA87E"/>
    <w:lvl w:ilvl="0" w:tplc="5446635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601A4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2C5B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B893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142D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1C9A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7C8F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78F7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FE1B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919DC"/>
    <w:multiLevelType w:val="multilevel"/>
    <w:tmpl w:val="653AF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88A3D8D"/>
    <w:multiLevelType w:val="hybridMultilevel"/>
    <w:tmpl w:val="5E9E46F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6BB46F"/>
    <w:multiLevelType w:val="hybridMultilevel"/>
    <w:tmpl w:val="778E1336"/>
    <w:lvl w:ilvl="0" w:tplc="4BCAD62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558441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F66C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EFC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86BD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ACBF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9465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2E31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6F432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8B2F61"/>
    <w:multiLevelType w:val="hybridMultilevel"/>
    <w:tmpl w:val="EF94B4E2"/>
    <w:lvl w:ilvl="0" w:tplc="A78E901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1355C96"/>
    <w:multiLevelType w:val="hybridMultilevel"/>
    <w:tmpl w:val="C86C6D18"/>
    <w:lvl w:ilvl="0" w:tplc="07D4999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40" w:hanging="360"/>
      </w:pPr>
    </w:lvl>
    <w:lvl w:ilvl="2" w:tplc="0416001B" w:tentative="1">
      <w:start w:val="1"/>
      <w:numFmt w:val="lowerRoman"/>
      <w:lvlText w:val="%3."/>
      <w:lvlJc w:val="right"/>
      <w:pPr>
        <w:ind w:left="1860" w:hanging="180"/>
      </w:pPr>
    </w:lvl>
    <w:lvl w:ilvl="3" w:tplc="0416000F" w:tentative="1">
      <w:start w:val="1"/>
      <w:numFmt w:val="decimal"/>
      <w:lvlText w:val="%4."/>
      <w:lvlJc w:val="left"/>
      <w:pPr>
        <w:ind w:left="2580" w:hanging="360"/>
      </w:pPr>
    </w:lvl>
    <w:lvl w:ilvl="4" w:tplc="04160019" w:tentative="1">
      <w:start w:val="1"/>
      <w:numFmt w:val="lowerLetter"/>
      <w:lvlText w:val="%5."/>
      <w:lvlJc w:val="left"/>
      <w:pPr>
        <w:ind w:left="3300" w:hanging="360"/>
      </w:pPr>
    </w:lvl>
    <w:lvl w:ilvl="5" w:tplc="0416001B" w:tentative="1">
      <w:start w:val="1"/>
      <w:numFmt w:val="lowerRoman"/>
      <w:lvlText w:val="%6."/>
      <w:lvlJc w:val="right"/>
      <w:pPr>
        <w:ind w:left="4020" w:hanging="180"/>
      </w:pPr>
    </w:lvl>
    <w:lvl w:ilvl="6" w:tplc="0416000F" w:tentative="1">
      <w:start w:val="1"/>
      <w:numFmt w:val="decimal"/>
      <w:lvlText w:val="%7."/>
      <w:lvlJc w:val="left"/>
      <w:pPr>
        <w:ind w:left="4740" w:hanging="360"/>
      </w:pPr>
    </w:lvl>
    <w:lvl w:ilvl="7" w:tplc="04160019" w:tentative="1">
      <w:start w:val="1"/>
      <w:numFmt w:val="lowerLetter"/>
      <w:lvlText w:val="%8."/>
      <w:lvlJc w:val="left"/>
      <w:pPr>
        <w:ind w:left="5460" w:hanging="360"/>
      </w:pPr>
    </w:lvl>
    <w:lvl w:ilvl="8" w:tplc="0416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0" w15:restartNumberingAfterBreak="0">
    <w:nsid w:val="11D72561"/>
    <w:multiLevelType w:val="hybridMultilevel"/>
    <w:tmpl w:val="661490C4"/>
    <w:lvl w:ilvl="0" w:tplc="FCF85FA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C9583F"/>
    <w:multiLevelType w:val="hybridMultilevel"/>
    <w:tmpl w:val="31A4C01E"/>
    <w:lvl w:ilvl="0" w:tplc="A2D8C78E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BC27C6"/>
    <w:multiLevelType w:val="hybridMultilevel"/>
    <w:tmpl w:val="2F9E33C8"/>
    <w:lvl w:ilvl="0" w:tplc="04160001">
      <w:start w:val="2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E94808"/>
    <w:multiLevelType w:val="multilevel"/>
    <w:tmpl w:val="3FBC6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2C462A1"/>
    <w:multiLevelType w:val="hybridMultilevel"/>
    <w:tmpl w:val="A15A92CA"/>
    <w:lvl w:ilvl="0" w:tplc="57EC87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0E31B7"/>
    <w:multiLevelType w:val="multilevel"/>
    <w:tmpl w:val="E26A9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EE125AA"/>
    <w:multiLevelType w:val="hybridMultilevel"/>
    <w:tmpl w:val="CE260E9C"/>
    <w:lvl w:ilvl="0" w:tplc="1E3EB69A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10D7BDB"/>
    <w:multiLevelType w:val="hybridMultilevel"/>
    <w:tmpl w:val="3C722E54"/>
    <w:lvl w:ilvl="0" w:tplc="AC20ED0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13D1DCF"/>
    <w:multiLevelType w:val="hybridMultilevel"/>
    <w:tmpl w:val="608AE1B4"/>
    <w:lvl w:ilvl="0" w:tplc="48DA65C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CAF4AE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A0C9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A088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AE2F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C094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74F9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FA77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E40E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803C2A"/>
    <w:multiLevelType w:val="hybridMultilevel"/>
    <w:tmpl w:val="F5963BC4"/>
    <w:lvl w:ilvl="0" w:tplc="4D7E4B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8D31D0"/>
    <w:multiLevelType w:val="multilevel"/>
    <w:tmpl w:val="70EEC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52E6600"/>
    <w:multiLevelType w:val="hybridMultilevel"/>
    <w:tmpl w:val="9530BD66"/>
    <w:lvl w:ilvl="0" w:tplc="BAE6BC2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40" w:hanging="360"/>
      </w:pPr>
    </w:lvl>
    <w:lvl w:ilvl="2" w:tplc="0416001B" w:tentative="1">
      <w:start w:val="1"/>
      <w:numFmt w:val="lowerRoman"/>
      <w:lvlText w:val="%3."/>
      <w:lvlJc w:val="right"/>
      <w:pPr>
        <w:ind w:left="1860" w:hanging="180"/>
      </w:pPr>
    </w:lvl>
    <w:lvl w:ilvl="3" w:tplc="0416000F" w:tentative="1">
      <w:start w:val="1"/>
      <w:numFmt w:val="decimal"/>
      <w:lvlText w:val="%4."/>
      <w:lvlJc w:val="left"/>
      <w:pPr>
        <w:ind w:left="2580" w:hanging="360"/>
      </w:pPr>
    </w:lvl>
    <w:lvl w:ilvl="4" w:tplc="04160019" w:tentative="1">
      <w:start w:val="1"/>
      <w:numFmt w:val="lowerLetter"/>
      <w:lvlText w:val="%5."/>
      <w:lvlJc w:val="left"/>
      <w:pPr>
        <w:ind w:left="3300" w:hanging="360"/>
      </w:pPr>
    </w:lvl>
    <w:lvl w:ilvl="5" w:tplc="0416001B" w:tentative="1">
      <w:start w:val="1"/>
      <w:numFmt w:val="lowerRoman"/>
      <w:lvlText w:val="%6."/>
      <w:lvlJc w:val="right"/>
      <w:pPr>
        <w:ind w:left="4020" w:hanging="180"/>
      </w:pPr>
    </w:lvl>
    <w:lvl w:ilvl="6" w:tplc="0416000F" w:tentative="1">
      <w:start w:val="1"/>
      <w:numFmt w:val="decimal"/>
      <w:lvlText w:val="%7."/>
      <w:lvlJc w:val="left"/>
      <w:pPr>
        <w:ind w:left="4740" w:hanging="360"/>
      </w:pPr>
    </w:lvl>
    <w:lvl w:ilvl="7" w:tplc="04160019" w:tentative="1">
      <w:start w:val="1"/>
      <w:numFmt w:val="lowerLetter"/>
      <w:lvlText w:val="%8."/>
      <w:lvlJc w:val="left"/>
      <w:pPr>
        <w:ind w:left="5460" w:hanging="360"/>
      </w:pPr>
    </w:lvl>
    <w:lvl w:ilvl="8" w:tplc="0416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2" w15:restartNumberingAfterBreak="0">
    <w:nsid w:val="35BB01D9"/>
    <w:multiLevelType w:val="hybridMultilevel"/>
    <w:tmpl w:val="902A38F4"/>
    <w:lvl w:ilvl="0" w:tplc="BE60E6D2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36EF7A69"/>
    <w:multiLevelType w:val="hybridMultilevel"/>
    <w:tmpl w:val="71D687FE"/>
    <w:lvl w:ilvl="0" w:tplc="B5A4E2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789686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D0C3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2EFE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A25D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BC50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B673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18A2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A861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7E444E"/>
    <w:multiLevelType w:val="hybridMultilevel"/>
    <w:tmpl w:val="CB40E0D2"/>
    <w:lvl w:ilvl="0" w:tplc="8AE03230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3F0C7682"/>
    <w:multiLevelType w:val="hybridMultilevel"/>
    <w:tmpl w:val="4AD688AE"/>
    <w:lvl w:ilvl="0" w:tplc="19EA6CF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5C277B"/>
    <w:multiLevelType w:val="hybridMultilevel"/>
    <w:tmpl w:val="E9BA4356"/>
    <w:lvl w:ilvl="0" w:tplc="27F43E5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A974BB"/>
    <w:multiLevelType w:val="multilevel"/>
    <w:tmpl w:val="04AEE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6417B14"/>
    <w:multiLevelType w:val="hybridMultilevel"/>
    <w:tmpl w:val="7F649662"/>
    <w:lvl w:ilvl="0" w:tplc="CD84F81E">
      <w:start w:val="1"/>
      <w:numFmt w:val="decimal"/>
      <w:lvlText w:val="%1-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9C13AB0"/>
    <w:multiLevelType w:val="hybridMultilevel"/>
    <w:tmpl w:val="066CAF42"/>
    <w:lvl w:ilvl="0" w:tplc="706C537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F8259"/>
    <w:multiLevelType w:val="hybridMultilevel"/>
    <w:tmpl w:val="CABE6AFA"/>
    <w:lvl w:ilvl="0" w:tplc="8812986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80C47A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B4B0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7274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3685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92890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FE54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496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B449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527F96"/>
    <w:multiLevelType w:val="hybridMultilevel"/>
    <w:tmpl w:val="BC2EBEC0"/>
    <w:lvl w:ilvl="0" w:tplc="AB521256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2A28CB"/>
    <w:multiLevelType w:val="hybridMultilevel"/>
    <w:tmpl w:val="A9A6DD8C"/>
    <w:lvl w:ilvl="0" w:tplc="EC4EFF7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432AFD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C8E3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8411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461A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6C50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8E35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9ACF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606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E805A6C"/>
    <w:multiLevelType w:val="hybridMultilevel"/>
    <w:tmpl w:val="79227300"/>
    <w:lvl w:ilvl="0" w:tplc="E7C86F0C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0676FC"/>
    <w:multiLevelType w:val="hybridMultilevel"/>
    <w:tmpl w:val="EC0C4CA6"/>
    <w:lvl w:ilvl="0" w:tplc="106A193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CBA632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B62B9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4889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7C6B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24C9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3864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14B9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7CE26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63477C"/>
    <w:multiLevelType w:val="hybridMultilevel"/>
    <w:tmpl w:val="BC8CFD50"/>
    <w:lvl w:ilvl="0" w:tplc="4C9AFE42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82AB99"/>
    <w:multiLevelType w:val="hybridMultilevel"/>
    <w:tmpl w:val="8F88F610"/>
    <w:lvl w:ilvl="0" w:tplc="8EE6ABE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F5E273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F600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D469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228F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CA85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6665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2E6C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10E8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EF41AE"/>
    <w:multiLevelType w:val="hybridMultilevel"/>
    <w:tmpl w:val="BDFE60CC"/>
    <w:lvl w:ilvl="0" w:tplc="CB58775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E1344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B0AF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7686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A213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E828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9876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0CA0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2E0F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1F0398"/>
    <w:multiLevelType w:val="hybridMultilevel"/>
    <w:tmpl w:val="25603B50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7951E43"/>
    <w:multiLevelType w:val="multilevel"/>
    <w:tmpl w:val="5798B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6A8B2E8E"/>
    <w:multiLevelType w:val="multilevel"/>
    <w:tmpl w:val="8424E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6F7E0A09"/>
    <w:multiLevelType w:val="hybridMultilevel"/>
    <w:tmpl w:val="CEA4F448"/>
    <w:lvl w:ilvl="0" w:tplc="33221FE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5ED22A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B2EC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688A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B8AF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D8C5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6654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89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FCF2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0F581F"/>
    <w:multiLevelType w:val="hybridMultilevel"/>
    <w:tmpl w:val="EDF0C2C8"/>
    <w:lvl w:ilvl="0" w:tplc="19F0821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3D3EEB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34F3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FEBA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968D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E257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3C02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06D4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6E7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DB3804"/>
    <w:multiLevelType w:val="hybridMultilevel"/>
    <w:tmpl w:val="6DA82338"/>
    <w:lvl w:ilvl="0" w:tplc="0CFA3BA4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36"/>
  </w:num>
  <w:num w:numId="3">
    <w:abstractNumId w:val="42"/>
  </w:num>
  <w:num w:numId="4">
    <w:abstractNumId w:val="32"/>
  </w:num>
  <w:num w:numId="5">
    <w:abstractNumId w:val="37"/>
  </w:num>
  <w:num w:numId="6">
    <w:abstractNumId w:val="23"/>
  </w:num>
  <w:num w:numId="7">
    <w:abstractNumId w:val="34"/>
  </w:num>
  <w:num w:numId="8">
    <w:abstractNumId w:val="3"/>
  </w:num>
  <w:num w:numId="9">
    <w:abstractNumId w:val="30"/>
  </w:num>
  <w:num w:numId="10">
    <w:abstractNumId w:val="7"/>
  </w:num>
  <w:num w:numId="11">
    <w:abstractNumId w:val="1"/>
  </w:num>
  <w:num w:numId="12">
    <w:abstractNumId w:val="41"/>
  </w:num>
  <w:num w:numId="13">
    <w:abstractNumId w:val="4"/>
  </w:num>
  <w:num w:numId="14">
    <w:abstractNumId w:val="25"/>
  </w:num>
  <w:num w:numId="15">
    <w:abstractNumId w:val="22"/>
  </w:num>
  <w:num w:numId="16">
    <w:abstractNumId w:val="24"/>
  </w:num>
  <w:num w:numId="17">
    <w:abstractNumId w:val="2"/>
  </w:num>
  <w:num w:numId="18">
    <w:abstractNumId w:val="6"/>
  </w:num>
  <w:num w:numId="19">
    <w:abstractNumId w:val="9"/>
  </w:num>
  <w:num w:numId="20">
    <w:abstractNumId w:val="21"/>
  </w:num>
  <w:num w:numId="21">
    <w:abstractNumId w:val="12"/>
  </w:num>
  <w:num w:numId="22">
    <w:abstractNumId w:val="39"/>
  </w:num>
  <w:num w:numId="23">
    <w:abstractNumId w:val="20"/>
  </w:num>
  <w:num w:numId="24">
    <w:abstractNumId w:val="0"/>
  </w:num>
  <w:num w:numId="25">
    <w:abstractNumId w:val="13"/>
  </w:num>
  <w:num w:numId="26">
    <w:abstractNumId w:val="40"/>
  </w:num>
  <w:num w:numId="27">
    <w:abstractNumId w:val="15"/>
  </w:num>
  <w:num w:numId="28">
    <w:abstractNumId w:val="38"/>
  </w:num>
  <w:num w:numId="29">
    <w:abstractNumId w:val="14"/>
  </w:num>
  <w:num w:numId="30">
    <w:abstractNumId w:val="29"/>
  </w:num>
  <w:num w:numId="31">
    <w:abstractNumId w:val="19"/>
  </w:num>
  <w:num w:numId="32">
    <w:abstractNumId w:val="31"/>
  </w:num>
  <w:num w:numId="33">
    <w:abstractNumId w:val="11"/>
  </w:num>
  <w:num w:numId="34">
    <w:abstractNumId w:val="17"/>
  </w:num>
  <w:num w:numId="35">
    <w:abstractNumId w:val="33"/>
  </w:num>
  <w:num w:numId="36">
    <w:abstractNumId w:val="5"/>
  </w:num>
  <w:num w:numId="37">
    <w:abstractNumId w:val="27"/>
  </w:num>
  <w:num w:numId="38">
    <w:abstractNumId w:val="43"/>
  </w:num>
  <w:num w:numId="39">
    <w:abstractNumId w:val="35"/>
  </w:num>
  <w:num w:numId="40">
    <w:abstractNumId w:val="28"/>
  </w:num>
  <w:num w:numId="41">
    <w:abstractNumId w:val="8"/>
  </w:num>
  <w:num w:numId="42">
    <w:abstractNumId w:val="16"/>
  </w:num>
  <w:num w:numId="43">
    <w:abstractNumId w:val="10"/>
  </w:num>
  <w:num w:numId="4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sTQ3MDM0NzQ0MTNQ0lEKTi0uzszPAykwrAUA35MewywAAAA="/>
  </w:docVars>
  <w:rsids>
    <w:rsidRoot w:val="00672530"/>
    <w:rsid w:val="00017BDD"/>
    <w:rsid w:val="00021B8C"/>
    <w:rsid w:val="000266EC"/>
    <w:rsid w:val="00047FB5"/>
    <w:rsid w:val="00056FCA"/>
    <w:rsid w:val="00083174"/>
    <w:rsid w:val="00095C70"/>
    <w:rsid w:val="000A1F20"/>
    <w:rsid w:val="000A2615"/>
    <w:rsid w:val="000A2D2B"/>
    <w:rsid w:val="000A760A"/>
    <w:rsid w:val="000A7715"/>
    <w:rsid w:val="000B562A"/>
    <w:rsid w:val="000B744B"/>
    <w:rsid w:val="000C0136"/>
    <w:rsid w:val="000C1C28"/>
    <w:rsid w:val="000D35AB"/>
    <w:rsid w:val="000E1D7B"/>
    <w:rsid w:val="000F5456"/>
    <w:rsid w:val="00102542"/>
    <w:rsid w:val="00105BE6"/>
    <w:rsid w:val="001171B2"/>
    <w:rsid w:val="001228E2"/>
    <w:rsid w:val="00123770"/>
    <w:rsid w:val="0013011D"/>
    <w:rsid w:val="0013361D"/>
    <w:rsid w:val="001502B2"/>
    <w:rsid w:val="001518D4"/>
    <w:rsid w:val="00152BBE"/>
    <w:rsid w:val="00166FF2"/>
    <w:rsid w:val="00170C28"/>
    <w:rsid w:val="001756E0"/>
    <w:rsid w:val="00177D81"/>
    <w:rsid w:val="00183F4E"/>
    <w:rsid w:val="00184CA0"/>
    <w:rsid w:val="00197534"/>
    <w:rsid w:val="001A12D3"/>
    <w:rsid w:val="001A47A3"/>
    <w:rsid w:val="001A65D8"/>
    <w:rsid w:val="001A6C42"/>
    <w:rsid w:val="001C4E74"/>
    <w:rsid w:val="001F033A"/>
    <w:rsid w:val="001F7204"/>
    <w:rsid w:val="00202A16"/>
    <w:rsid w:val="00216A35"/>
    <w:rsid w:val="00222A14"/>
    <w:rsid w:val="002270D7"/>
    <w:rsid w:val="00231F9D"/>
    <w:rsid w:val="002435AC"/>
    <w:rsid w:val="0024452F"/>
    <w:rsid w:val="002507A7"/>
    <w:rsid w:val="00250D79"/>
    <w:rsid w:val="0026000F"/>
    <w:rsid w:val="0026451D"/>
    <w:rsid w:val="0026607B"/>
    <w:rsid w:val="00275513"/>
    <w:rsid w:val="00275E10"/>
    <w:rsid w:val="002775A4"/>
    <w:rsid w:val="00277A19"/>
    <w:rsid w:val="00281937"/>
    <w:rsid w:val="00282572"/>
    <w:rsid w:val="0028762F"/>
    <w:rsid w:val="00296575"/>
    <w:rsid w:val="00297AF4"/>
    <w:rsid w:val="002A27A4"/>
    <w:rsid w:val="002B6D29"/>
    <w:rsid w:val="002C793F"/>
    <w:rsid w:val="002D5848"/>
    <w:rsid w:val="002E5541"/>
    <w:rsid w:val="002E6EB6"/>
    <w:rsid w:val="002F0141"/>
    <w:rsid w:val="002F2821"/>
    <w:rsid w:val="002F3BD0"/>
    <w:rsid w:val="002F52A8"/>
    <w:rsid w:val="002F680C"/>
    <w:rsid w:val="002FA594"/>
    <w:rsid w:val="0030007C"/>
    <w:rsid w:val="00310C98"/>
    <w:rsid w:val="003111B9"/>
    <w:rsid w:val="00314E39"/>
    <w:rsid w:val="00323858"/>
    <w:rsid w:val="00336026"/>
    <w:rsid w:val="00341B16"/>
    <w:rsid w:val="00347532"/>
    <w:rsid w:val="003500EA"/>
    <w:rsid w:val="003834D9"/>
    <w:rsid w:val="00392F6E"/>
    <w:rsid w:val="00393ED8"/>
    <w:rsid w:val="003A4F82"/>
    <w:rsid w:val="003B3469"/>
    <w:rsid w:val="003B35A5"/>
    <w:rsid w:val="003B4B0E"/>
    <w:rsid w:val="003B4D8B"/>
    <w:rsid w:val="003C1898"/>
    <w:rsid w:val="003C25C7"/>
    <w:rsid w:val="003C391F"/>
    <w:rsid w:val="003C39B0"/>
    <w:rsid w:val="003D05CB"/>
    <w:rsid w:val="003D154E"/>
    <w:rsid w:val="003E2023"/>
    <w:rsid w:val="003E4A44"/>
    <w:rsid w:val="003ECD71"/>
    <w:rsid w:val="003F361E"/>
    <w:rsid w:val="00412DCD"/>
    <w:rsid w:val="00416438"/>
    <w:rsid w:val="00425CEB"/>
    <w:rsid w:val="0045293E"/>
    <w:rsid w:val="004606AA"/>
    <w:rsid w:val="004670CD"/>
    <w:rsid w:val="00471236"/>
    <w:rsid w:val="004715C3"/>
    <w:rsid w:val="00473277"/>
    <w:rsid w:val="00473339"/>
    <w:rsid w:val="004741F8"/>
    <w:rsid w:val="004834EC"/>
    <w:rsid w:val="004B6C75"/>
    <w:rsid w:val="004D4829"/>
    <w:rsid w:val="004D709C"/>
    <w:rsid w:val="004D72E0"/>
    <w:rsid w:val="004D7860"/>
    <w:rsid w:val="004E347C"/>
    <w:rsid w:val="004E77A7"/>
    <w:rsid w:val="00503201"/>
    <w:rsid w:val="00504668"/>
    <w:rsid w:val="00504C33"/>
    <w:rsid w:val="00505D50"/>
    <w:rsid w:val="00511401"/>
    <w:rsid w:val="00515819"/>
    <w:rsid w:val="00526842"/>
    <w:rsid w:val="0053057D"/>
    <w:rsid w:val="00544EAE"/>
    <w:rsid w:val="00547D38"/>
    <w:rsid w:val="005541CE"/>
    <w:rsid w:val="0056432D"/>
    <w:rsid w:val="00571E70"/>
    <w:rsid w:val="005772B7"/>
    <w:rsid w:val="00581367"/>
    <w:rsid w:val="005913E2"/>
    <w:rsid w:val="005A5CBA"/>
    <w:rsid w:val="005B165D"/>
    <w:rsid w:val="005B1914"/>
    <w:rsid w:val="005B2A36"/>
    <w:rsid w:val="005B6BD7"/>
    <w:rsid w:val="005D0A81"/>
    <w:rsid w:val="005D3A33"/>
    <w:rsid w:val="005D7FD0"/>
    <w:rsid w:val="005F3E2C"/>
    <w:rsid w:val="006002BE"/>
    <w:rsid w:val="00612C8C"/>
    <w:rsid w:val="00616CAE"/>
    <w:rsid w:val="00617FCA"/>
    <w:rsid w:val="0062573D"/>
    <w:rsid w:val="00630DB2"/>
    <w:rsid w:val="00647DCA"/>
    <w:rsid w:val="00650D5B"/>
    <w:rsid w:val="006578C8"/>
    <w:rsid w:val="00666E6A"/>
    <w:rsid w:val="00670A94"/>
    <w:rsid w:val="00672530"/>
    <w:rsid w:val="0068129B"/>
    <w:rsid w:val="0068761A"/>
    <w:rsid w:val="00687961"/>
    <w:rsid w:val="00690225"/>
    <w:rsid w:val="00692C10"/>
    <w:rsid w:val="006A702F"/>
    <w:rsid w:val="006B6EC2"/>
    <w:rsid w:val="006B71C7"/>
    <w:rsid w:val="006C01A6"/>
    <w:rsid w:val="006C1177"/>
    <w:rsid w:val="006C5AED"/>
    <w:rsid w:val="006D4267"/>
    <w:rsid w:val="006D5563"/>
    <w:rsid w:val="006E76B5"/>
    <w:rsid w:val="00702D81"/>
    <w:rsid w:val="00710AA3"/>
    <w:rsid w:val="007122A6"/>
    <w:rsid w:val="00714817"/>
    <w:rsid w:val="00726720"/>
    <w:rsid w:val="00736312"/>
    <w:rsid w:val="00737B8E"/>
    <w:rsid w:val="0075052F"/>
    <w:rsid w:val="00753555"/>
    <w:rsid w:val="00765ACD"/>
    <w:rsid w:val="00767647"/>
    <w:rsid w:val="0078158E"/>
    <w:rsid w:val="00785592"/>
    <w:rsid w:val="00787F99"/>
    <w:rsid w:val="007A6E28"/>
    <w:rsid w:val="007B1159"/>
    <w:rsid w:val="007B2F5B"/>
    <w:rsid w:val="007B6742"/>
    <w:rsid w:val="007D2F14"/>
    <w:rsid w:val="007D59A5"/>
    <w:rsid w:val="007E65E8"/>
    <w:rsid w:val="007E75E9"/>
    <w:rsid w:val="007F674D"/>
    <w:rsid w:val="00825E15"/>
    <w:rsid w:val="008333AF"/>
    <w:rsid w:val="008341BE"/>
    <w:rsid w:val="0083541B"/>
    <w:rsid w:val="008418E6"/>
    <w:rsid w:val="00841AA9"/>
    <w:rsid w:val="0084459E"/>
    <w:rsid w:val="00846EFE"/>
    <w:rsid w:val="00861419"/>
    <w:rsid w:val="0087782D"/>
    <w:rsid w:val="00885BA5"/>
    <w:rsid w:val="0088676D"/>
    <w:rsid w:val="008A6F42"/>
    <w:rsid w:val="008B72F6"/>
    <w:rsid w:val="008C3903"/>
    <w:rsid w:val="008D45C5"/>
    <w:rsid w:val="008D46BA"/>
    <w:rsid w:val="008E4696"/>
    <w:rsid w:val="008F2C67"/>
    <w:rsid w:val="00900B34"/>
    <w:rsid w:val="009020DC"/>
    <w:rsid w:val="00903FE5"/>
    <w:rsid w:val="00912C5A"/>
    <w:rsid w:val="00915752"/>
    <w:rsid w:val="009266FB"/>
    <w:rsid w:val="00937AEE"/>
    <w:rsid w:val="00952867"/>
    <w:rsid w:val="009664AD"/>
    <w:rsid w:val="009825DF"/>
    <w:rsid w:val="00982A6C"/>
    <w:rsid w:val="009834B7"/>
    <w:rsid w:val="00983BAC"/>
    <w:rsid w:val="00984315"/>
    <w:rsid w:val="00990DC8"/>
    <w:rsid w:val="009920DC"/>
    <w:rsid w:val="009A14AD"/>
    <w:rsid w:val="009A738C"/>
    <w:rsid w:val="009B008D"/>
    <w:rsid w:val="009B1322"/>
    <w:rsid w:val="009B4F57"/>
    <w:rsid w:val="009B714D"/>
    <w:rsid w:val="009C2103"/>
    <w:rsid w:val="009D25AB"/>
    <w:rsid w:val="009F460C"/>
    <w:rsid w:val="009F6073"/>
    <w:rsid w:val="009F76A4"/>
    <w:rsid w:val="00A13AEC"/>
    <w:rsid w:val="00A236A5"/>
    <w:rsid w:val="00A33BA0"/>
    <w:rsid w:val="00A36205"/>
    <w:rsid w:val="00A454B7"/>
    <w:rsid w:val="00A541A7"/>
    <w:rsid w:val="00A841ED"/>
    <w:rsid w:val="00A845FB"/>
    <w:rsid w:val="00A90297"/>
    <w:rsid w:val="00A94632"/>
    <w:rsid w:val="00A959C6"/>
    <w:rsid w:val="00A96513"/>
    <w:rsid w:val="00AA2C01"/>
    <w:rsid w:val="00AE1C52"/>
    <w:rsid w:val="00AF4AC0"/>
    <w:rsid w:val="00AF51D8"/>
    <w:rsid w:val="00B130AE"/>
    <w:rsid w:val="00B14C50"/>
    <w:rsid w:val="00B22C5B"/>
    <w:rsid w:val="00B232D3"/>
    <w:rsid w:val="00B259B7"/>
    <w:rsid w:val="00B31048"/>
    <w:rsid w:val="00B32A5A"/>
    <w:rsid w:val="00B3541D"/>
    <w:rsid w:val="00B371B5"/>
    <w:rsid w:val="00B40631"/>
    <w:rsid w:val="00B4277F"/>
    <w:rsid w:val="00B441CB"/>
    <w:rsid w:val="00B4646B"/>
    <w:rsid w:val="00B636D9"/>
    <w:rsid w:val="00B6635A"/>
    <w:rsid w:val="00B67250"/>
    <w:rsid w:val="00B7733C"/>
    <w:rsid w:val="00B93663"/>
    <w:rsid w:val="00BA6258"/>
    <w:rsid w:val="00BA6CFC"/>
    <w:rsid w:val="00BC2DB0"/>
    <w:rsid w:val="00BD16F2"/>
    <w:rsid w:val="00BD5BE2"/>
    <w:rsid w:val="00BE7F09"/>
    <w:rsid w:val="00BF069D"/>
    <w:rsid w:val="00BF476C"/>
    <w:rsid w:val="00BF5633"/>
    <w:rsid w:val="00C04DCB"/>
    <w:rsid w:val="00C065CB"/>
    <w:rsid w:val="00C15709"/>
    <w:rsid w:val="00C2036F"/>
    <w:rsid w:val="00C31E01"/>
    <w:rsid w:val="00C3224B"/>
    <w:rsid w:val="00C41814"/>
    <w:rsid w:val="00C46BA0"/>
    <w:rsid w:val="00C572D5"/>
    <w:rsid w:val="00C60FEF"/>
    <w:rsid w:val="00C704BB"/>
    <w:rsid w:val="00C91D1D"/>
    <w:rsid w:val="00C94E88"/>
    <w:rsid w:val="00CA2537"/>
    <w:rsid w:val="00CB388E"/>
    <w:rsid w:val="00CB7968"/>
    <w:rsid w:val="00CC7127"/>
    <w:rsid w:val="00CE4EE2"/>
    <w:rsid w:val="00CF28F1"/>
    <w:rsid w:val="00CF4763"/>
    <w:rsid w:val="00CF50B5"/>
    <w:rsid w:val="00D007EC"/>
    <w:rsid w:val="00D03435"/>
    <w:rsid w:val="00D15B15"/>
    <w:rsid w:val="00D23CCC"/>
    <w:rsid w:val="00D26365"/>
    <w:rsid w:val="00D2645F"/>
    <w:rsid w:val="00D5249D"/>
    <w:rsid w:val="00D56E9A"/>
    <w:rsid w:val="00D6509F"/>
    <w:rsid w:val="00D6668D"/>
    <w:rsid w:val="00D701A0"/>
    <w:rsid w:val="00D727A3"/>
    <w:rsid w:val="00D74EB2"/>
    <w:rsid w:val="00D760C1"/>
    <w:rsid w:val="00D76F35"/>
    <w:rsid w:val="00D81499"/>
    <w:rsid w:val="00D81A60"/>
    <w:rsid w:val="00D832F2"/>
    <w:rsid w:val="00D86D5B"/>
    <w:rsid w:val="00D91A35"/>
    <w:rsid w:val="00D93E34"/>
    <w:rsid w:val="00DA0EC2"/>
    <w:rsid w:val="00DA2249"/>
    <w:rsid w:val="00DA4F28"/>
    <w:rsid w:val="00DB1087"/>
    <w:rsid w:val="00DC0CE1"/>
    <w:rsid w:val="00DD0ECC"/>
    <w:rsid w:val="00DD4AFC"/>
    <w:rsid w:val="00DE3B94"/>
    <w:rsid w:val="00DE5EB3"/>
    <w:rsid w:val="00DE6EDD"/>
    <w:rsid w:val="00DE73A3"/>
    <w:rsid w:val="00E0045D"/>
    <w:rsid w:val="00E05A7C"/>
    <w:rsid w:val="00E127A3"/>
    <w:rsid w:val="00E166FB"/>
    <w:rsid w:val="00E23877"/>
    <w:rsid w:val="00E2594B"/>
    <w:rsid w:val="00E2679E"/>
    <w:rsid w:val="00E32CF5"/>
    <w:rsid w:val="00E34127"/>
    <w:rsid w:val="00E42932"/>
    <w:rsid w:val="00E43869"/>
    <w:rsid w:val="00E47182"/>
    <w:rsid w:val="00E55B4A"/>
    <w:rsid w:val="00E616DD"/>
    <w:rsid w:val="00E65175"/>
    <w:rsid w:val="00E65951"/>
    <w:rsid w:val="00E67617"/>
    <w:rsid w:val="00E73FEE"/>
    <w:rsid w:val="00E741F4"/>
    <w:rsid w:val="00E75D80"/>
    <w:rsid w:val="00E82953"/>
    <w:rsid w:val="00E8770E"/>
    <w:rsid w:val="00E9214E"/>
    <w:rsid w:val="00E943D7"/>
    <w:rsid w:val="00EA4F78"/>
    <w:rsid w:val="00EA4FCA"/>
    <w:rsid w:val="00EB4F75"/>
    <w:rsid w:val="00EB54B6"/>
    <w:rsid w:val="00EB5F25"/>
    <w:rsid w:val="00EC451C"/>
    <w:rsid w:val="00ED445D"/>
    <w:rsid w:val="00ED671B"/>
    <w:rsid w:val="00ED7304"/>
    <w:rsid w:val="00EE54EB"/>
    <w:rsid w:val="00EF5AC1"/>
    <w:rsid w:val="00F03F23"/>
    <w:rsid w:val="00F040BB"/>
    <w:rsid w:val="00F20017"/>
    <w:rsid w:val="00F30B26"/>
    <w:rsid w:val="00F36815"/>
    <w:rsid w:val="00F5198E"/>
    <w:rsid w:val="00F56684"/>
    <w:rsid w:val="00F56F69"/>
    <w:rsid w:val="00F60F8E"/>
    <w:rsid w:val="00F7380C"/>
    <w:rsid w:val="00F76E1C"/>
    <w:rsid w:val="00F81C08"/>
    <w:rsid w:val="00F90C98"/>
    <w:rsid w:val="00F91CF0"/>
    <w:rsid w:val="00F93FAC"/>
    <w:rsid w:val="00F97144"/>
    <w:rsid w:val="00FA2C18"/>
    <w:rsid w:val="00FA618A"/>
    <w:rsid w:val="00FA7179"/>
    <w:rsid w:val="00FB2D37"/>
    <w:rsid w:val="00FB5A18"/>
    <w:rsid w:val="00FC32E5"/>
    <w:rsid w:val="00FC400D"/>
    <w:rsid w:val="00FC64E1"/>
    <w:rsid w:val="00FD6149"/>
    <w:rsid w:val="00FD6FD4"/>
    <w:rsid w:val="00FE0100"/>
    <w:rsid w:val="00FE596F"/>
    <w:rsid w:val="00FE60BC"/>
    <w:rsid w:val="01AC3B38"/>
    <w:rsid w:val="01DA9DD2"/>
    <w:rsid w:val="03E21642"/>
    <w:rsid w:val="03E398B4"/>
    <w:rsid w:val="0423AEE8"/>
    <w:rsid w:val="05485ED2"/>
    <w:rsid w:val="09950FBD"/>
    <w:rsid w:val="0AFEECD8"/>
    <w:rsid w:val="0C6E88E3"/>
    <w:rsid w:val="100A0422"/>
    <w:rsid w:val="102E7C27"/>
    <w:rsid w:val="11CA4C88"/>
    <w:rsid w:val="13661CE9"/>
    <w:rsid w:val="13FCACCC"/>
    <w:rsid w:val="146FA249"/>
    <w:rsid w:val="14D1C48B"/>
    <w:rsid w:val="15231857"/>
    <w:rsid w:val="159B8D1A"/>
    <w:rsid w:val="1602FCF4"/>
    <w:rsid w:val="180A3601"/>
    <w:rsid w:val="190A74DA"/>
    <w:rsid w:val="199866CA"/>
    <w:rsid w:val="1ABB0057"/>
    <w:rsid w:val="1C814BE3"/>
    <w:rsid w:val="1C8A34AD"/>
    <w:rsid w:val="1EBC400E"/>
    <w:rsid w:val="1EE33BCA"/>
    <w:rsid w:val="2108C699"/>
    <w:rsid w:val="223FED88"/>
    <w:rsid w:val="225C797C"/>
    <w:rsid w:val="22B5E690"/>
    <w:rsid w:val="247775D9"/>
    <w:rsid w:val="259D4A82"/>
    <w:rsid w:val="27D9F69A"/>
    <w:rsid w:val="28DD4DC3"/>
    <w:rsid w:val="28F328DC"/>
    <w:rsid w:val="2911240F"/>
    <w:rsid w:val="2A091655"/>
    <w:rsid w:val="2BD99D7F"/>
    <w:rsid w:val="2C8AC4E9"/>
    <w:rsid w:val="2F806593"/>
    <w:rsid w:val="3067F92C"/>
    <w:rsid w:val="327A9845"/>
    <w:rsid w:val="338D8D03"/>
    <w:rsid w:val="33EF888E"/>
    <w:rsid w:val="3407E93E"/>
    <w:rsid w:val="343DA708"/>
    <w:rsid w:val="354799A9"/>
    <w:rsid w:val="36433BAE"/>
    <w:rsid w:val="377F37DD"/>
    <w:rsid w:val="37B9DA12"/>
    <w:rsid w:val="37E73A89"/>
    <w:rsid w:val="387F3A6B"/>
    <w:rsid w:val="3903CECB"/>
    <w:rsid w:val="39059F84"/>
    <w:rsid w:val="39271603"/>
    <w:rsid w:val="39B01892"/>
    <w:rsid w:val="39BF140A"/>
    <w:rsid w:val="3A87BEB1"/>
    <w:rsid w:val="3BA49755"/>
    <w:rsid w:val="3BB6DB2D"/>
    <w:rsid w:val="3C86E48B"/>
    <w:rsid w:val="3CE3843C"/>
    <w:rsid w:val="3D4067B6"/>
    <w:rsid w:val="3E4DD0ED"/>
    <w:rsid w:val="404EFA3C"/>
    <w:rsid w:val="40DBC351"/>
    <w:rsid w:val="452A3063"/>
    <w:rsid w:val="4A79C79A"/>
    <w:rsid w:val="4B4CFCD2"/>
    <w:rsid w:val="4C728006"/>
    <w:rsid w:val="4E3CF944"/>
    <w:rsid w:val="4EB24373"/>
    <w:rsid w:val="4F35B221"/>
    <w:rsid w:val="4FDDA6B8"/>
    <w:rsid w:val="51617054"/>
    <w:rsid w:val="51B4EDE6"/>
    <w:rsid w:val="524B9ABB"/>
    <w:rsid w:val="527947FE"/>
    <w:rsid w:val="539B6F71"/>
    <w:rsid w:val="55851F93"/>
    <w:rsid w:val="55878BD8"/>
    <w:rsid w:val="56FF7061"/>
    <w:rsid w:val="57808D5A"/>
    <w:rsid w:val="582B1FD6"/>
    <w:rsid w:val="59F86834"/>
    <w:rsid w:val="5A1FF814"/>
    <w:rsid w:val="5A361789"/>
    <w:rsid w:val="5A7E3C55"/>
    <w:rsid w:val="5AE87557"/>
    <w:rsid w:val="5B62C098"/>
    <w:rsid w:val="5B943895"/>
    <w:rsid w:val="5CD019A5"/>
    <w:rsid w:val="5D1F7667"/>
    <w:rsid w:val="5D5D3E4C"/>
    <w:rsid w:val="5F0988AC"/>
    <w:rsid w:val="5FF55E19"/>
    <w:rsid w:val="608F295F"/>
    <w:rsid w:val="63907A5D"/>
    <w:rsid w:val="653247E1"/>
    <w:rsid w:val="65F7FECC"/>
    <w:rsid w:val="668E55C7"/>
    <w:rsid w:val="68DFD478"/>
    <w:rsid w:val="695F9EF4"/>
    <w:rsid w:val="6A273B5A"/>
    <w:rsid w:val="6A4C3B53"/>
    <w:rsid w:val="6AF1AAAB"/>
    <w:rsid w:val="6B727CFA"/>
    <w:rsid w:val="6BE1BE04"/>
    <w:rsid w:val="6CF0674D"/>
    <w:rsid w:val="6DE5DFB7"/>
    <w:rsid w:val="6E84EBBF"/>
    <w:rsid w:val="6EE30B0B"/>
    <w:rsid w:val="6F41FE3D"/>
    <w:rsid w:val="6F5FE91E"/>
    <w:rsid w:val="71971107"/>
    <w:rsid w:val="735FF115"/>
    <w:rsid w:val="738D4BA9"/>
    <w:rsid w:val="73CB2D9A"/>
    <w:rsid w:val="73F7F936"/>
    <w:rsid w:val="75C3E450"/>
    <w:rsid w:val="75CDFBE9"/>
    <w:rsid w:val="75E62677"/>
    <w:rsid w:val="762BD93B"/>
    <w:rsid w:val="76E2880D"/>
    <w:rsid w:val="77F29FDF"/>
    <w:rsid w:val="78235DB4"/>
    <w:rsid w:val="7856CFF2"/>
    <w:rsid w:val="7876D201"/>
    <w:rsid w:val="79083B7D"/>
    <w:rsid w:val="796A05C2"/>
    <w:rsid w:val="79BAC238"/>
    <w:rsid w:val="7B65328B"/>
    <w:rsid w:val="7B9EB2C3"/>
    <w:rsid w:val="7D5B0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554AED"/>
  <w15:docId w15:val="{8C6E8AB4-71FB-4530-AD85-D34BC8E32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Liberation Serif" w:eastAsia="Noto Sans CJK SC Regular" w:hAnsi="Liberation Serif" w:cs="Lohit Devanagari"/>
        <w:sz w:val="24"/>
        <w:szCs w:val="24"/>
        <w:lang w:val="pt-BR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76A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racteresdenotaderodap">
    <w:name w:val="Caracteres de nota de rodapé"/>
    <w:qFormat/>
    <w:rsid w:val="00C576A1"/>
  </w:style>
  <w:style w:type="character" w:customStyle="1" w:styleId="ncoradanotaderodap">
    <w:name w:val="Âncora da nota de rodapé"/>
    <w:rsid w:val="00C576A1"/>
    <w:rPr>
      <w:vertAlign w:val="superscript"/>
    </w:rPr>
  </w:style>
  <w:style w:type="character" w:customStyle="1" w:styleId="WW8Num19z0">
    <w:name w:val="WW8Num19z0"/>
    <w:qFormat/>
    <w:rsid w:val="00C576A1"/>
    <w:rPr>
      <w:rFonts w:cs="Times New Roman"/>
      <w:szCs w:val="24"/>
    </w:rPr>
  </w:style>
  <w:style w:type="character" w:customStyle="1" w:styleId="WW8Num19z1">
    <w:name w:val="WW8Num19z1"/>
    <w:qFormat/>
    <w:rsid w:val="00C576A1"/>
  </w:style>
  <w:style w:type="character" w:customStyle="1" w:styleId="WW8Num19z2">
    <w:name w:val="WW8Num19z2"/>
    <w:qFormat/>
    <w:rsid w:val="00C576A1"/>
  </w:style>
  <w:style w:type="character" w:customStyle="1" w:styleId="WW8Num19z3">
    <w:name w:val="WW8Num19z3"/>
    <w:qFormat/>
    <w:rsid w:val="00C576A1"/>
  </w:style>
  <w:style w:type="character" w:customStyle="1" w:styleId="WW8Num19z4">
    <w:name w:val="WW8Num19z4"/>
    <w:qFormat/>
    <w:rsid w:val="00C576A1"/>
  </w:style>
  <w:style w:type="character" w:customStyle="1" w:styleId="WW8Num19z5">
    <w:name w:val="WW8Num19z5"/>
    <w:qFormat/>
    <w:rsid w:val="00C576A1"/>
  </w:style>
  <w:style w:type="character" w:customStyle="1" w:styleId="WW8Num19z6">
    <w:name w:val="WW8Num19z6"/>
    <w:qFormat/>
    <w:rsid w:val="00C576A1"/>
  </w:style>
  <w:style w:type="character" w:customStyle="1" w:styleId="WW8Num19z7">
    <w:name w:val="WW8Num19z7"/>
    <w:qFormat/>
    <w:rsid w:val="00C576A1"/>
  </w:style>
  <w:style w:type="character" w:customStyle="1" w:styleId="WW8Num19z8">
    <w:name w:val="WW8Num19z8"/>
    <w:qFormat/>
    <w:rsid w:val="00C576A1"/>
  </w:style>
  <w:style w:type="character" w:customStyle="1" w:styleId="WW8Num21z0">
    <w:name w:val="WW8Num21z0"/>
    <w:qFormat/>
    <w:rsid w:val="00C576A1"/>
    <w:rPr>
      <w:rFonts w:ascii="Times New Roman" w:hAnsi="Times New Roman" w:cs="Times New Roman"/>
      <w:b w:val="0"/>
    </w:rPr>
  </w:style>
  <w:style w:type="character" w:customStyle="1" w:styleId="WW8Num21z1">
    <w:name w:val="WW8Num21z1"/>
    <w:qFormat/>
    <w:rsid w:val="00C576A1"/>
  </w:style>
  <w:style w:type="character" w:customStyle="1" w:styleId="WW8Num21z2">
    <w:name w:val="WW8Num21z2"/>
    <w:qFormat/>
    <w:rsid w:val="00C576A1"/>
  </w:style>
  <w:style w:type="character" w:customStyle="1" w:styleId="WW8Num21z3">
    <w:name w:val="WW8Num21z3"/>
    <w:qFormat/>
    <w:rsid w:val="00C576A1"/>
  </w:style>
  <w:style w:type="character" w:customStyle="1" w:styleId="WW8Num21z4">
    <w:name w:val="WW8Num21z4"/>
    <w:qFormat/>
    <w:rsid w:val="00C576A1"/>
  </w:style>
  <w:style w:type="character" w:customStyle="1" w:styleId="WW8Num21z5">
    <w:name w:val="WW8Num21z5"/>
    <w:qFormat/>
    <w:rsid w:val="00C576A1"/>
  </w:style>
  <w:style w:type="character" w:customStyle="1" w:styleId="WW8Num21z6">
    <w:name w:val="WW8Num21z6"/>
    <w:qFormat/>
    <w:rsid w:val="00C576A1"/>
  </w:style>
  <w:style w:type="character" w:customStyle="1" w:styleId="WW8Num21z7">
    <w:name w:val="WW8Num21z7"/>
    <w:qFormat/>
    <w:rsid w:val="00C576A1"/>
  </w:style>
  <w:style w:type="character" w:customStyle="1" w:styleId="WW8Num21z8">
    <w:name w:val="WW8Num21z8"/>
    <w:qFormat/>
    <w:rsid w:val="00C576A1"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qFormat/>
    <w:rsid w:val="00C576A1"/>
    <w:rPr>
      <w:rFonts w:cs="Mangal"/>
      <w:sz w:val="20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qFormat/>
    <w:rsid w:val="00C576A1"/>
    <w:rPr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CA030E"/>
    <w:rPr>
      <w:rFonts w:ascii="Segoe UI" w:hAnsi="Segoe UI" w:cs="Mangal"/>
      <w:sz w:val="18"/>
      <w:szCs w:val="16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qFormat/>
    <w:rsid w:val="00CA030E"/>
    <w:rPr>
      <w:rFonts w:cs="Mangal"/>
      <w:b/>
      <w:bCs/>
      <w:sz w:val="20"/>
      <w:szCs w:val="18"/>
    </w:rPr>
  </w:style>
  <w:style w:type="paragraph" w:styleId="Ttulo">
    <w:name w:val="Title"/>
    <w:basedOn w:val="Normal"/>
    <w:next w:val="Corpodetexto"/>
    <w:uiPriority w:val="10"/>
    <w:qFormat/>
    <w:rsid w:val="00C576A1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Corpodetexto">
    <w:name w:val="Body Text"/>
    <w:basedOn w:val="Normal"/>
    <w:rsid w:val="00C576A1"/>
    <w:pPr>
      <w:spacing w:after="140" w:line="276" w:lineRule="auto"/>
    </w:pPr>
  </w:style>
  <w:style w:type="paragraph" w:styleId="Lista">
    <w:name w:val="List"/>
    <w:basedOn w:val="Corpodetexto"/>
    <w:rsid w:val="00C576A1"/>
  </w:style>
  <w:style w:type="paragraph" w:styleId="Legenda">
    <w:name w:val="caption"/>
    <w:basedOn w:val="Normal"/>
    <w:qFormat/>
    <w:rsid w:val="00C576A1"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"/>
    <w:qFormat/>
    <w:rsid w:val="00C576A1"/>
    <w:pPr>
      <w:suppressLineNumbers/>
    </w:pPr>
  </w:style>
  <w:style w:type="paragraph" w:styleId="Textodenotaderodap">
    <w:name w:val="footnote text"/>
    <w:basedOn w:val="Normal"/>
    <w:rsid w:val="00C576A1"/>
    <w:pPr>
      <w:suppressLineNumbers/>
      <w:ind w:left="339" w:hanging="339"/>
    </w:pPr>
    <w:rPr>
      <w:sz w:val="20"/>
      <w:szCs w:val="20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rsid w:val="00C576A1"/>
    <w:rPr>
      <w:rFonts w:cs="Mangal"/>
      <w:sz w:val="20"/>
      <w:szCs w:val="18"/>
    </w:r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CA030E"/>
    <w:rPr>
      <w:rFonts w:ascii="Segoe UI" w:hAnsi="Segoe UI" w:cs="Mangal"/>
      <w:sz w:val="18"/>
      <w:szCs w:val="16"/>
    </w:rPr>
  </w:style>
  <w:style w:type="paragraph" w:styleId="Assuntodocomentrio">
    <w:name w:val="annotation subject"/>
    <w:basedOn w:val="Textodecomentrio"/>
    <w:link w:val="AssuntodocomentrioChar"/>
    <w:uiPriority w:val="99"/>
    <w:semiHidden/>
    <w:unhideWhenUsed/>
    <w:qFormat/>
    <w:rsid w:val="00CA030E"/>
    <w:rPr>
      <w:b/>
      <w:bCs/>
    </w:rPr>
  </w:style>
  <w:style w:type="paragraph" w:styleId="PargrafodaLista">
    <w:name w:val="List Paragraph"/>
    <w:basedOn w:val="Normal"/>
    <w:uiPriority w:val="34"/>
    <w:qFormat/>
    <w:rsid w:val="00047FB5"/>
    <w:pPr>
      <w:ind w:left="720"/>
      <w:contextualSpacing/>
    </w:pPr>
    <w:rPr>
      <w:rFonts w:cs="Mangal"/>
      <w:szCs w:val="21"/>
    </w:rPr>
  </w:style>
  <w:style w:type="paragraph" w:styleId="Cabealho">
    <w:name w:val="header"/>
    <w:basedOn w:val="Normal"/>
    <w:link w:val="CabealhoChar"/>
    <w:unhideWhenUsed/>
    <w:rsid w:val="00DE73A3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eastAsia="en-US" w:bidi="ar-SA"/>
    </w:rPr>
  </w:style>
  <w:style w:type="character" w:customStyle="1" w:styleId="CabealhoChar">
    <w:name w:val="Cabeçalho Char"/>
    <w:basedOn w:val="Fontepargpadro"/>
    <w:link w:val="Cabealho"/>
    <w:rsid w:val="00DE73A3"/>
    <w:rPr>
      <w:rFonts w:asciiTheme="minorHAnsi" w:eastAsiaTheme="minorHAnsi" w:hAnsiTheme="minorHAnsi" w:cstheme="minorBidi"/>
      <w:sz w:val="22"/>
      <w:szCs w:val="22"/>
      <w:lang w:eastAsia="en-US" w:bidi="ar-SA"/>
    </w:rPr>
  </w:style>
  <w:style w:type="paragraph" w:styleId="Rodap">
    <w:name w:val="footer"/>
    <w:basedOn w:val="Normal"/>
    <w:link w:val="RodapChar"/>
    <w:uiPriority w:val="99"/>
    <w:unhideWhenUsed/>
    <w:rsid w:val="00BC2DB0"/>
    <w:pPr>
      <w:tabs>
        <w:tab w:val="center" w:pos="4252"/>
        <w:tab w:val="right" w:pos="8504"/>
      </w:tabs>
    </w:pPr>
    <w:rPr>
      <w:rFonts w:cs="Mangal"/>
      <w:szCs w:val="21"/>
    </w:rPr>
  </w:style>
  <w:style w:type="character" w:customStyle="1" w:styleId="RodapChar">
    <w:name w:val="Rodapé Char"/>
    <w:basedOn w:val="Fontepargpadro"/>
    <w:link w:val="Rodap"/>
    <w:uiPriority w:val="99"/>
    <w:rsid w:val="00BC2DB0"/>
    <w:rPr>
      <w:rFonts w:cs="Mangal"/>
      <w:szCs w:val="21"/>
    </w:rPr>
  </w:style>
  <w:style w:type="paragraph" w:styleId="NormalWeb">
    <w:name w:val="Normal (Web)"/>
    <w:basedOn w:val="Normal"/>
    <w:uiPriority w:val="99"/>
    <w:semiHidden/>
    <w:unhideWhenUsed/>
    <w:rsid w:val="00C704B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 w:eastAsia="en-US" w:bidi="ar-SA"/>
    </w:rPr>
  </w:style>
  <w:style w:type="table" w:styleId="Tabelacomgrade">
    <w:name w:val="Table Grid"/>
    <w:basedOn w:val="Tabelanormal"/>
    <w:uiPriority w:val="39"/>
    <w:rsid w:val="00C91D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B7733C"/>
    <w:rPr>
      <w:color w:val="0563C1" w:themeColor="hyperlink"/>
      <w:u w:val="single"/>
    </w:rPr>
  </w:style>
  <w:style w:type="character" w:customStyle="1" w:styleId="st">
    <w:name w:val="st"/>
    <w:basedOn w:val="Fontepargpadro"/>
    <w:rsid w:val="00B7733C"/>
  </w:style>
  <w:style w:type="paragraph" w:styleId="Reviso">
    <w:name w:val="Revision"/>
    <w:hidden/>
    <w:uiPriority w:val="99"/>
    <w:semiHidden/>
    <w:rsid w:val="00767647"/>
    <w:rPr>
      <w:rFonts w:cs="Mangal"/>
      <w:szCs w:val="21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726720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B6635A"/>
    <w:rPr>
      <w:color w:val="605E5C"/>
      <w:shd w:val="clear" w:color="auto" w:fill="E1DFDD"/>
    </w:rPr>
  </w:style>
  <w:style w:type="table" w:customStyle="1" w:styleId="Tabelacomgrade1">
    <w:name w:val="Tabela com grade1"/>
    <w:basedOn w:val="Tabelanormal"/>
    <w:next w:val="Tabelacomgrade"/>
    <w:uiPriority w:val="39"/>
    <w:rsid w:val="00152B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11">
    <w:name w:val="Tabela com grade11"/>
    <w:basedOn w:val="Tabelanormal"/>
    <w:next w:val="Tabelacomgrade"/>
    <w:uiPriority w:val="39"/>
    <w:rsid w:val="003B4D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Fontepargpadro"/>
    <w:rsid w:val="0056432D"/>
  </w:style>
  <w:style w:type="character" w:customStyle="1" w:styleId="eop">
    <w:name w:val="eop"/>
    <w:basedOn w:val="Fontepargpadro"/>
    <w:rsid w:val="0056432D"/>
  </w:style>
  <w:style w:type="paragraph" w:customStyle="1" w:styleId="paragraph">
    <w:name w:val="paragraph"/>
    <w:basedOn w:val="Normal"/>
    <w:rsid w:val="0056432D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t-BR" w:bidi="ar-SA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DA0E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477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8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1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627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22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796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2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4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03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31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57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1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376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8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06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80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79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64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2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6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762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78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7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2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07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7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1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28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843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99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372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0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78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5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575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4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5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1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53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3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8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98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74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0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04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443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559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626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6636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8206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698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9444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0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56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8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5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40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0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00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50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46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32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322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12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9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83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06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6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66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6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3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661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38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04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16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38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92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61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057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855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24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2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1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164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8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31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2418C4F-014F-4A14-B881-52B8BBA22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</Words>
  <Characters>409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menCal</dc:creator>
  <cp:lastModifiedBy>Natasha Finoketti Malicheski</cp:lastModifiedBy>
  <cp:revision>3</cp:revision>
  <cp:lastPrinted>2020-03-02T16:54:00Z</cp:lastPrinted>
  <dcterms:created xsi:type="dcterms:W3CDTF">2023-10-02T18:32:00Z</dcterms:created>
  <dcterms:modified xsi:type="dcterms:W3CDTF">2023-10-02T18:32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